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6916546A" w:rsidR="0041501F" w:rsidRDefault="005D2AD9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12-COMP6176-KE01-00-PPTI 7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686FC27B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EB13F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EB13F6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r>
        <w:t>i</w:t>
      </w:r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75BD81F5" w:rsidR="004875D4" w:rsidRPr="00644F9A" w:rsidRDefault="004875D4" w:rsidP="00C201AB">
            <w:r w:rsidRPr="00644F9A">
              <w:t>Adobe Photoshop CC 20</w:t>
            </w:r>
            <w:r w:rsidR="00B66AA5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4285CF79" w:rsidR="005D6FA6" w:rsidRDefault="00B526DB" w:rsidP="00187F5A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Burger KEng</w:t>
      </w:r>
    </w:p>
    <w:p w14:paraId="4CCA0608" w14:textId="77777777" w:rsidR="000C00A6" w:rsidRDefault="000C00A6" w:rsidP="005D6FA6">
      <w:pPr>
        <w:spacing w:line="360" w:lineRule="auto"/>
        <w:ind w:firstLine="720"/>
        <w:jc w:val="both"/>
        <w:rPr>
          <w:b/>
        </w:rPr>
      </w:pPr>
      <w:r w:rsidRPr="000C00A6">
        <w:rPr>
          <w:b/>
        </w:rPr>
        <w:t xml:space="preserve">Burger KEng </w:t>
      </w:r>
      <w:r w:rsidRPr="000C00A6">
        <w:rPr>
          <w:bCs/>
        </w:rPr>
        <w:t>is an American multinational chain of hamburger fast food restaurants. Headquartered in Miami-Dade County, Florida, the company was founded in 1953 as Insta-Burger King, a Jacksonville, Florida–based restaurant chain.</w:t>
      </w:r>
    </w:p>
    <w:p w14:paraId="38E921AD" w14:textId="6084F10D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r w:rsidR="00E07603">
        <w:rPr>
          <w:b/>
        </w:rPr>
        <w:t>Burger KEng</w:t>
      </w:r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r w:rsidR="00E94551">
        <w:rPr>
          <w:b/>
        </w:rPr>
        <w:t>Burger KEng</w:t>
      </w:r>
      <w:r w:rsidR="00E94551">
        <w:t xml:space="preserve"> </w:t>
      </w:r>
      <w:r w:rsidR="007A260E">
        <w:t>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r w:rsidR="00E94551">
        <w:rPr>
          <w:b/>
        </w:rPr>
        <w:t>Burger KEng</w:t>
      </w:r>
      <w:r w:rsidR="00E2348F" w:rsidRPr="00E2348F">
        <w:rPr>
          <w:b/>
        </w:rPr>
        <w:t>’s</w:t>
      </w:r>
      <w:r w:rsidR="005D6FA6">
        <w:t xml:space="preserve"> image. With this website</w:t>
      </w:r>
      <w:r>
        <w:t>'s</w:t>
      </w:r>
      <w:r w:rsidR="005D6FA6">
        <w:t xml:space="preserve"> existence, </w:t>
      </w:r>
      <w:r w:rsidR="00E94551">
        <w:rPr>
          <w:b/>
        </w:rPr>
        <w:t>Burger KEng</w:t>
      </w:r>
      <w:r w:rsidR="00E94551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r w:rsidR="00504508" w:rsidRPr="005D6FA6">
        <w:rPr>
          <w:b/>
        </w:rPr>
        <w:t>Beaudei</w:t>
      </w:r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25902288" w14:textId="63B345F5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r w:rsidR="00E94551">
        <w:rPr>
          <w:b/>
        </w:rPr>
        <w:t>Burger KEng</w:t>
      </w:r>
      <w:r w:rsidR="00E94551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520A5210" w:rsidR="005D6FA6" w:rsidRPr="00921666" w:rsidRDefault="00E003EA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strike/>
        </w:rPr>
      </w:pPr>
      <w:r w:rsidRPr="00921666">
        <w:rPr>
          <w:b/>
          <w:strike/>
        </w:rPr>
        <w:t>Burger KEng</w:t>
      </w:r>
      <w:r w:rsidRPr="00921666">
        <w:rPr>
          <w:strike/>
        </w:rPr>
        <w:t xml:space="preserve"> </w:t>
      </w:r>
      <w:r w:rsidR="005D6FA6" w:rsidRPr="00921666">
        <w:rPr>
          <w:strike/>
        </w:rPr>
        <w:t xml:space="preserve">needs a </w:t>
      </w:r>
      <w:r w:rsidR="005D6FA6" w:rsidRPr="00921666">
        <w:rPr>
          <w:b/>
          <w:strike/>
        </w:rPr>
        <w:t>logo</w:t>
      </w:r>
      <w:r w:rsidR="005D6FA6" w:rsidRPr="00921666">
        <w:rPr>
          <w:strike/>
        </w:rPr>
        <w:t xml:space="preserve"> that represents the image of </w:t>
      </w:r>
      <w:r w:rsidR="00F2008B" w:rsidRPr="00921666">
        <w:rPr>
          <w:strike/>
        </w:rPr>
        <w:t xml:space="preserve">a </w:t>
      </w:r>
      <w:r w:rsidR="005D6FA6" w:rsidRPr="00921666">
        <w:rPr>
          <w:strike/>
        </w:rPr>
        <w:t xml:space="preserve">company </w:t>
      </w:r>
      <w:r w:rsidR="00F2008B" w:rsidRPr="00921666">
        <w:rPr>
          <w:strike/>
        </w:rPr>
        <w:t>that</w:t>
      </w:r>
      <w:r w:rsidR="005D6FA6" w:rsidRPr="00921666">
        <w:rPr>
          <w:strike/>
        </w:rPr>
        <w:t xml:space="preserve"> has </w:t>
      </w:r>
      <w:r w:rsidR="00A43F9E" w:rsidRPr="00921666">
        <w:rPr>
          <w:b/>
          <w:strike/>
        </w:rPr>
        <w:t>product burger</w:t>
      </w:r>
      <w:r w:rsidR="005D6FA6" w:rsidRPr="00921666">
        <w:rPr>
          <w:strike/>
        </w:rPr>
        <w:t xml:space="preserve">. Consider the </w:t>
      </w:r>
      <w:r w:rsidR="005D6FA6" w:rsidRPr="00921666">
        <w:rPr>
          <w:b/>
          <w:strike/>
        </w:rPr>
        <w:t>shape</w:t>
      </w:r>
      <w:r w:rsidR="005D6FA6" w:rsidRPr="00921666">
        <w:rPr>
          <w:strike/>
        </w:rPr>
        <w:t xml:space="preserve"> and </w:t>
      </w:r>
      <w:r w:rsidR="005D6FA6" w:rsidRPr="00921666">
        <w:rPr>
          <w:b/>
          <w:strike/>
        </w:rPr>
        <w:t>colors</w:t>
      </w:r>
      <w:r w:rsidR="005D6FA6" w:rsidRPr="00921666">
        <w:rPr>
          <w:strike/>
        </w:rPr>
        <w:t xml:space="preserve"> when designing the </w:t>
      </w:r>
      <w:r w:rsidR="005D6FA6" w:rsidRPr="00921666">
        <w:rPr>
          <w:b/>
          <w:strike/>
        </w:rPr>
        <w:t>logo</w:t>
      </w:r>
      <w:r w:rsidR="005D6FA6" w:rsidRPr="00921666">
        <w:rPr>
          <w:strike/>
        </w:rPr>
        <w:t xml:space="preserve">. The logo will be created using </w:t>
      </w:r>
      <w:r w:rsidR="005D6FA6" w:rsidRPr="00921666">
        <w:rPr>
          <w:b/>
          <w:strike/>
        </w:rPr>
        <w:t>Adobe</w:t>
      </w:r>
      <w:r w:rsidR="005D6FA6" w:rsidRPr="00921666">
        <w:rPr>
          <w:strike/>
        </w:rPr>
        <w:t xml:space="preserve"> </w:t>
      </w:r>
      <w:r w:rsidR="005D6FA6" w:rsidRPr="00921666">
        <w:rPr>
          <w:b/>
          <w:strike/>
        </w:rPr>
        <w:t>Photoshop C</w:t>
      </w:r>
      <w:r w:rsidR="00020F12" w:rsidRPr="00921666">
        <w:rPr>
          <w:b/>
          <w:strike/>
        </w:rPr>
        <w:t>C 2020</w:t>
      </w:r>
      <w:r w:rsidR="005D6FA6" w:rsidRPr="00921666">
        <w:rPr>
          <w:strike/>
        </w:rPr>
        <w:t xml:space="preserve">, ensure no layers are </w:t>
      </w:r>
      <w:r w:rsidR="005D6FA6" w:rsidRPr="00921666">
        <w:rPr>
          <w:b/>
          <w:strike/>
        </w:rPr>
        <w:t>merged</w:t>
      </w:r>
      <w:r w:rsidR="005D6FA6" w:rsidRPr="00921666">
        <w:rPr>
          <w:strike/>
        </w:rPr>
        <w:t>.</w:t>
      </w:r>
    </w:p>
    <w:p w14:paraId="52C54A3A" w14:textId="2C50F45A" w:rsidR="005D6FA6" w:rsidRDefault="00BE0209" w:rsidP="00155C71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Burger KEng</w:t>
      </w:r>
      <w:r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 w:rsidR="0038130B">
        <w:rPr>
          <w:b/>
        </w:rPr>
        <w:t>C 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02E202F7" w14:textId="6E77BFA4" w:rsidR="005D6FA6" w:rsidRPr="005A1365" w:rsidRDefault="00155C7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Burger KEng</w:t>
      </w:r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and also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A7548F">
        <w:rPr>
          <w:b/>
        </w:rPr>
        <w:t>7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0D3C055E" w14:textId="05033B93" w:rsidR="005A1365" w:rsidRPr="004C1583" w:rsidRDefault="005A1365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strike/>
        </w:rPr>
      </w:pPr>
      <w:r w:rsidRPr="004C1583">
        <w:rPr>
          <w:b/>
          <w:strike/>
        </w:rPr>
        <w:t xml:space="preserve">Burger KEng </w:t>
      </w:r>
      <w:r w:rsidRPr="004C1583">
        <w:rPr>
          <w:bCs/>
          <w:strike/>
        </w:rPr>
        <w:t xml:space="preserve">also want to promote their </w:t>
      </w:r>
      <w:r w:rsidRPr="004C1583">
        <w:rPr>
          <w:b/>
          <w:strike/>
        </w:rPr>
        <w:t>social media</w:t>
      </w:r>
      <w:r w:rsidRPr="004C1583">
        <w:rPr>
          <w:bCs/>
          <w:strike/>
        </w:rPr>
        <w:t>, please include their social media icon on every page of their website, you can also put them on the footer.</w:t>
      </w:r>
    </w:p>
    <w:p w14:paraId="2C2E96C2" w14:textId="22A24167" w:rsidR="00D23946" w:rsidRPr="00BF1DCA" w:rsidRDefault="00D2394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strike/>
        </w:rPr>
      </w:pPr>
      <w:r w:rsidRPr="00BF1DCA">
        <w:rPr>
          <w:bCs/>
          <w:strike/>
        </w:rPr>
        <w:t xml:space="preserve">Create web page screen saver using </w:t>
      </w:r>
      <w:r w:rsidRPr="00BF1DCA">
        <w:rPr>
          <w:b/>
          <w:strike/>
        </w:rPr>
        <w:t>HTML 5 canvas</w:t>
      </w:r>
      <w:r w:rsidR="00C107A7" w:rsidRPr="00BF1DCA">
        <w:rPr>
          <w:bCs/>
          <w:strike/>
        </w:rPr>
        <w:t>, after user idle for several second, the screen saver</w:t>
      </w:r>
      <w:r w:rsidR="00AC5EA4" w:rsidRPr="00BF1DCA">
        <w:rPr>
          <w:bCs/>
          <w:strike/>
        </w:rPr>
        <w:t xml:space="preserve"> animation</w:t>
      </w:r>
      <w:r w:rsidR="00C107A7" w:rsidRPr="00BF1DCA">
        <w:rPr>
          <w:bCs/>
          <w:strike/>
        </w:rPr>
        <w:t xml:space="preserve"> will show </w:t>
      </w:r>
      <w:r w:rsidR="00273370" w:rsidRPr="00BF1DCA">
        <w:rPr>
          <w:b/>
          <w:strike/>
        </w:rPr>
        <w:t xml:space="preserve">Burger KEng </w:t>
      </w:r>
      <w:r w:rsidR="00273370" w:rsidRPr="00BF1DCA">
        <w:rPr>
          <w:bCs/>
          <w:strike/>
        </w:rPr>
        <w:t>logo bouncing on the edges</w:t>
      </w:r>
      <w:r w:rsidR="00C107A7" w:rsidRPr="00BF1DCA">
        <w:rPr>
          <w:bCs/>
          <w:strike/>
        </w:rPr>
        <w:t>.</w:t>
      </w:r>
    </w:p>
    <w:p w14:paraId="33986D9C" w14:textId="2099A3FF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643F04">
        <w:rPr>
          <w:b/>
        </w:rPr>
        <w:t>Gallery</w:t>
      </w:r>
      <w:r w:rsidR="00B30060">
        <w:t xml:space="preserve">, </w:t>
      </w:r>
      <w:r w:rsidR="00643F04">
        <w:rPr>
          <w:b/>
        </w:rPr>
        <w:t>Order</w:t>
      </w:r>
      <w:r w:rsidR="00B30060">
        <w:t xml:space="preserve">, </w:t>
      </w:r>
      <w:r w:rsidR="00B30139">
        <w:rPr>
          <w:b/>
        </w:rPr>
        <w:t xml:space="preserve">Create </w:t>
      </w:r>
      <w:r w:rsidR="00510C7E">
        <w:rPr>
          <w:b/>
        </w:rPr>
        <w:t>Burger</w:t>
      </w:r>
      <w:r w:rsidR="00643F04">
        <w:rPr>
          <w:b/>
        </w:rPr>
        <w:t>, Our Team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217A380E" w:rsidR="005D6FA6" w:rsidRPr="00103F2A" w:rsidRDefault="00742413" w:rsidP="00821B27">
      <w:pPr>
        <w:pStyle w:val="ListParagraph"/>
        <w:spacing w:line="360" w:lineRule="auto"/>
        <w:ind w:left="567" w:firstLine="283"/>
        <w:jc w:val="both"/>
      </w:pPr>
      <w:r w:rsidRPr="00103F2A">
        <w:rPr>
          <w:b/>
        </w:rPr>
        <w:t>Burger KEng</w:t>
      </w:r>
      <w:r w:rsidRPr="00103F2A">
        <w:t xml:space="preserve"> </w:t>
      </w:r>
      <w:r w:rsidR="005D6FA6" w:rsidRPr="00103F2A">
        <w:t>wants this page</w:t>
      </w:r>
      <w:r w:rsidR="00F2008B" w:rsidRPr="00103F2A">
        <w:t xml:space="preserve"> to</w:t>
      </w:r>
      <w:r w:rsidR="005D6FA6" w:rsidRPr="00103F2A">
        <w:t xml:space="preserve"> show </w:t>
      </w:r>
      <w:r w:rsidR="00B17677" w:rsidRPr="00103F2A">
        <w:t xml:space="preserve">the </w:t>
      </w:r>
      <w:r w:rsidR="002234C6" w:rsidRPr="00103F2A">
        <w:rPr>
          <w:b/>
        </w:rPr>
        <w:t>best seller</w:t>
      </w:r>
      <w:r w:rsidR="002234C6" w:rsidRPr="00103F2A">
        <w:t xml:space="preserve"> and </w:t>
      </w:r>
      <w:r w:rsidR="002234C6" w:rsidRPr="00103F2A">
        <w:rPr>
          <w:b/>
        </w:rPr>
        <w:t>recommendation</w:t>
      </w:r>
      <w:r w:rsidR="002234C6" w:rsidRPr="00103F2A">
        <w:t xml:space="preserve"> products for </w:t>
      </w:r>
      <w:r w:rsidR="00B17677" w:rsidRPr="00103F2A">
        <w:t xml:space="preserve">the </w:t>
      </w:r>
      <w:r w:rsidR="002234C6" w:rsidRPr="00103F2A">
        <w:t>customer.</w:t>
      </w:r>
      <w:r w:rsidR="005D6FA6" w:rsidRPr="00103F2A">
        <w:t xml:space="preserve"> </w:t>
      </w:r>
      <w:r w:rsidRPr="00103F2A">
        <w:rPr>
          <w:b/>
        </w:rPr>
        <w:t>Burger KEng</w:t>
      </w:r>
      <w:r w:rsidRPr="00103F2A">
        <w:t xml:space="preserve"> </w:t>
      </w:r>
      <w:r w:rsidR="005D6FA6" w:rsidRPr="00103F2A">
        <w:t xml:space="preserve">also wants to have </w:t>
      </w:r>
      <w:r w:rsidR="00B17677" w:rsidRPr="00103F2A">
        <w:t xml:space="preserve">an </w:t>
      </w:r>
      <w:r w:rsidR="005D6FA6" w:rsidRPr="00103F2A">
        <w:rPr>
          <w:b/>
        </w:rPr>
        <w:t>image-slider</w:t>
      </w:r>
      <w:r w:rsidR="005D6FA6" w:rsidRPr="00103F2A">
        <w:t xml:space="preserve"> </w:t>
      </w:r>
      <w:r w:rsidR="00F2008B" w:rsidRPr="00103F2A">
        <w:t>using</w:t>
      </w:r>
      <w:r w:rsidR="003F2202" w:rsidRPr="00103F2A">
        <w:t xml:space="preserve"> </w:t>
      </w:r>
      <w:r w:rsidR="003F2202" w:rsidRPr="00103F2A">
        <w:rPr>
          <w:b/>
        </w:rPr>
        <w:t>JQuery</w:t>
      </w:r>
      <w:r w:rsidR="00937FB8" w:rsidRPr="00103F2A">
        <w:rPr>
          <w:b/>
        </w:rPr>
        <w:t xml:space="preserve"> animation </w:t>
      </w:r>
      <w:r w:rsidR="00937FB8" w:rsidRPr="00103F2A">
        <w:rPr>
          <w:bCs/>
        </w:rPr>
        <w:t>effect</w:t>
      </w:r>
      <w:r w:rsidR="003F2202" w:rsidRPr="00103F2A">
        <w:t xml:space="preserve"> </w:t>
      </w:r>
      <w:r w:rsidR="005D6FA6" w:rsidRPr="00103F2A">
        <w:t xml:space="preserve">on this page to show the latest </w:t>
      </w:r>
      <w:r w:rsidR="0026627A" w:rsidRPr="00103F2A">
        <w:rPr>
          <w:b/>
        </w:rPr>
        <w:t>product</w:t>
      </w:r>
      <w:r w:rsidR="00733C1A" w:rsidRPr="00103F2A">
        <w:rPr>
          <w:b/>
        </w:rPr>
        <w:t xml:space="preserve"> </w:t>
      </w:r>
      <w:r w:rsidR="00733C1A" w:rsidRPr="00103F2A">
        <w:rPr>
          <w:bCs/>
        </w:rPr>
        <w:t>and/or</w:t>
      </w:r>
      <w:r w:rsidR="00733C1A" w:rsidRPr="00103F2A">
        <w:rPr>
          <w:b/>
        </w:rPr>
        <w:t xml:space="preserve"> news</w:t>
      </w:r>
      <w:r w:rsidR="00733C1A" w:rsidRPr="00103F2A">
        <w:rPr>
          <w:bCs/>
        </w:rPr>
        <w:t xml:space="preserve"> and/or </w:t>
      </w:r>
      <w:r w:rsidR="00733C1A" w:rsidRPr="00103F2A">
        <w:rPr>
          <w:b/>
        </w:rPr>
        <w:t>promotion</w:t>
      </w:r>
      <w:r w:rsidR="005F3870" w:rsidRPr="00103F2A">
        <w:rPr>
          <w:b/>
        </w:rPr>
        <w:t xml:space="preserve"> </w:t>
      </w:r>
      <w:r w:rsidR="005F3870" w:rsidRPr="00103F2A">
        <w:rPr>
          <w:bCs/>
        </w:rPr>
        <w:t xml:space="preserve">of </w:t>
      </w:r>
      <w:r w:rsidR="005F3870" w:rsidRPr="00103F2A">
        <w:rPr>
          <w:b/>
          <w:bCs/>
        </w:rPr>
        <w:t>Burger KEng</w:t>
      </w:r>
      <w:r w:rsidR="005D6FA6" w:rsidRPr="00103F2A">
        <w:t>.</w:t>
      </w:r>
    </w:p>
    <w:p w14:paraId="206B4834" w14:textId="4C71F6E2" w:rsidR="005D6FA6" w:rsidRDefault="00864EDE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Gallery</w:t>
      </w:r>
    </w:p>
    <w:p w14:paraId="71F4F332" w14:textId="21A7BBB8" w:rsidR="00821B27" w:rsidRPr="00BF0F2B" w:rsidRDefault="005D6FA6" w:rsidP="00AC5CE5">
      <w:pPr>
        <w:pStyle w:val="ListParagraph"/>
        <w:spacing w:line="360" w:lineRule="auto"/>
        <w:ind w:left="284" w:firstLine="283"/>
        <w:jc w:val="both"/>
        <w:rPr>
          <w:strike/>
        </w:rPr>
      </w:pPr>
      <w:r w:rsidRPr="00BF0F2B">
        <w:rPr>
          <w:strike/>
        </w:rPr>
        <w:t xml:space="preserve">This page provides </w:t>
      </w:r>
      <w:r w:rsidR="00AA2716" w:rsidRPr="00BF0F2B">
        <w:rPr>
          <w:b/>
          <w:strike/>
        </w:rPr>
        <w:t xml:space="preserve">all </w:t>
      </w:r>
      <w:r w:rsidR="00DF59C2" w:rsidRPr="00BF0F2B">
        <w:rPr>
          <w:strike/>
        </w:rPr>
        <w:t>product</w:t>
      </w:r>
      <w:r w:rsidR="004D5879" w:rsidRPr="00BF0F2B">
        <w:rPr>
          <w:strike/>
        </w:rPr>
        <w:t>s</w:t>
      </w:r>
      <w:r w:rsidR="00DF59C2" w:rsidRPr="00BF0F2B">
        <w:rPr>
          <w:strike/>
        </w:rPr>
        <w:t xml:space="preserve"> </w:t>
      </w:r>
      <w:r w:rsidR="00BB7581" w:rsidRPr="00BF0F2B">
        <w:rPr>
          <w:strike/>
        </w:rPr>
        <w:t xml:space="preserve">provided by </w:t>
      </w:r>
      <w:r w:rsidR="00C01DB7" w:rsidRPr="00BF0F2B">
        <w:rPr>
          <w:strike/>
        </w:rPr>
        <w:t>company</w:t>
      </w:r>
      <w:r w:rsidR="00BB7581" w:rsidRPr="00BF0F2B">
        <w:rPr>
          <w:strike/>
        </w:rPr>
        <w:t>.</w:t>
      </w:r>
      <w:r w:rsidR="008D2A9E" w:rsidRPr="00BF0F2B">
        <w:rPr>
          <w:strike/>
        </w:rPr>
        <w:t xml:space="preserve"> Display list of their menus including </w:t>
      </w:r>
      <w:r w:rsidR="008D2A9E" w:rsidRPr="00BF0F2B">
        <w:rPr>
          <w:b/>
          <w:bCs/>
          <w:strike/>
        </w:rPr>
        <w:t>image</w:t>
      </w:r>
      <w:r w:rsidR="008D2A9E" w:rsidRPr="00BF0F2B">
        <w:rPr>
          <w:strike/>
        </w:rPr>
        <w:t xml:space="preserve">, </w:t>
      </w:r>
      <w:r w:rsidR="008D2A9E" w:rsidRPr="00BF0F2B">
        <w:rPr>
          <w:b/>
          <w:bCs/>
          <w:strike/>
        </w:rPr>
        <w:t>name</w:t>
      </w:r>
      <w:r w:rsidR="008D2A9E" w:rsidRPr="00BF0F2B">
        <w:rPr>
          <w:strike/>
        </w:rPr>
        <w:t xml:space="preserve">, and </w:t>
      </w:r>
      <w:r w:rsidR="008D2A9E" w:rsidRPr="00BF0F2B">
        <w:rPr>
          <w:b/>
          <w:bCs/>
          <w:strike/>
        </w:rPr>
        <w:t>price</w:t>
      </w:r>
      <w:r w:rsidR="008D2A9E" w:rsidRPr="00BF0F2B">
        <w:rPr>
          <w:strike/>
        </w:rPr>
        <w:t xml:space="preserve"> for each menu</w:t>
      </w:r>
    </w:p>
    <w:p w14:paraId="202735FA" w14:textId="39A2193D" w:rsidR="005D6FA6" w:rsidRDefault="004B34DE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Order</w:t>
      </w:r>
    </w:p>
    <w:p w14:paraId="1B4E7FD4" w14:textId="2D803679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5672D6">
        <w:rPr>
          <w:b/>
        </w:rPr>
        <w:t>order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name, email</w:t>
      </w:r>
      <w:r w:rsidR="000450BC">
        <w:rPr>
          <w:b/>
        </w:rPr>
        <w:t>, phone number</w:t>
      </w:r>
      <w:r w:rsidR="003F2202" w:rsidRPr="00EF5123">
        <w:rPr>
          <w:b/>
        </w:rPr>
        <w:t>, address</w:t>
      </w:r>
      <w:r w:rsidR="003F2202">
        <w:t xml:space="preserve"> </w:t>
      </w:r>
      <w:r w:rsidR="003F2202" w:rsidRPr="003F2202">
        <w:t xml:space="preserve">and </w:t>
      </w:r>
      <w:r w:rsidR="00114E4D">
        <w:rPr>
          <w:b/>
        </w:rPr>
        <w:t xml:space="preserve">product information </w:t>
      </w:r>
      <w:r w:rsidR="00114E4D">
        <w:rPr>
          <w:bCs/>
        </w:rPr>
        <w:t xml:space="preserve">such as Menu, and serving type. </w:t>
      </w:r>
      <w:r w:rsidR="003F2202" w:rsidRPr="003F2202">
        <w:t xml:space="preserve">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2D8AB0D9" w14:textId="3DD0117D" w:rsidR="005D6FA6" w:rsidRDefault="00CD2DF5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 xml:space="preserve">Create </w:t>
      </w:r>
      <w:r w:rsidR="004E4934">
        <w:rPr>
          <w:b/>
        </w:rPr>
        <w:t>Burger</w:t>
      </w:r>
      <w:r>
        <w:rPr>
          <w:b/>
        </w:rPr>
        <w:t xml:space="preserve"> </w:t>
      </w:r>
    </w:p>
    <w:p w14:paraId="121F10DA" w14:textId="113594EF" w:rsidR="001C38AF" w:rsidRDefault="00A03703" w:rsidP="00821B27">
      <w:pPr>
        <w:pStyle w:val="ListParagraph"/>
        <w:spacing w:line="360" w:lineRule="auto"/>
        <w:ind w:left="567" w:firstLine="283"/>
        <w:jc w:val="both"/>
      </w:pPr>
      <w:r>
        <w:t xml:space="preserve">This Page allow user to select what ingredient they want in their burger’s and submit them to </w:t>
      </w:r>
      <w:r w:rsidR="001C3A34" w:rsidRPr="00CD4B6A">
        <w:rPr>
          <w:b/>
          <w:bCs/>
        </w:rPr>
        <w:t>B</w:t>
      </w:r>
      <w:r w:rsidRPr="00CD4B6A">
        <w:rPr>
          <w:b/>
          <w:bCs/>
        </w:rPr>
        <w:t>urger KEng</w:t>
      </w:r>
      <w:r>
        <w:t xml:space="preserve"> company as a new idea for their next product, please provide user with what ingredient they can choose</w:t>
      </w:r>
      <w:r w:rsidR="000950A5">
        <w:t xml:space="preserve"> such as</w:t>
      </w:r>
      <w:r w:rsidR="001C38AF">
        <w:t>:</w:t>
      </w:r>
    </w:p>
    <w:p w14:paraId="1B30FDB5" w14:textId="1EE4F7F1" w:rsidR="00AC7CBB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Bread</w:t>
      </w:r>
    </w:p>
    <w:p w14:paraId="5108A38E" w14:textId="00162F4D" w:rsidR="00204BCD" w:rsidRPr="00BF0F2B" w:rsidRDefault="00204BCD" w:rsidP="00204BCD">
      <w:pPr>
        <w:pStyle w:val="ListParagraph"/>
        <w:spacing w:line="360" w:lineRule="auto"/>
        <w:ind w:left="1570"/>
        <w:jc w:val="both"/>
        <w:rPr>
          <w:strike/>
        </w:rPr>
      </w:pPr>
      <w:r w:rsidRPr="00BF0F2B">
        <w:rPr>
          <w:strike/>
        </w:rPr>
        <w:t xml:space="preserve">Customer can choose between </w:t>
      </w:r>
      <w:r w:rsidRPr="00BF0F2B">
        <w:rPr>
          <w:b/>
          <w:bCs/>
          <w:strike/>
        </w:rPr>
        <w:t>Regular</w:t>
      </w:r>
      <w:r w:rsidRPr="00BF0F2B">
        <w:rPr>
          <w:strike/>
        </w:rPr>
        <w:t xml:space="preserve"> or </w:t>
      </w:r>
      <w:r w:rsidRPr="00BF0F2B">
        <w:rPr>
          <w:b/>
          <w:bCs/>
          <w:strike/>
        </w:rPr>
        <w:t>Wheat</w:t>
      </w:r>
      <w:r w:rsidRPr="00BF0F2B">
        <w:rPr>
          <w:strike/>
        </w:rPr>
        <w:t xml:space="preserve"> </w:t>
      </w:r>
      <w:r w:rsidRPr="00BF0F2B">
        <w:rPr>
          <w:b/>
          <w:bCs/>
          <w:strike/>
        </w:rPr>
        <w:t>Bread</w:t>
      </w:r>
    </w:p>
    <w:p w14:paraId="340806F4" w14:textId="489EAB58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Meat</w:t>
      </w:r>
    </w:p>
    <w:p w14:paraId="0A202391" w14:textId="6A7D6B4D" w:rsidR="00DC4F2D" w:rsidRPr="00BF0F2B" w:rsidRDefault="00CA4E13" w:rsidP="00DC4F2D">
      <w:pPr>
        <w:pStyle w:val="ListParagraph"/>
        <w:spacing w:line="360" w:lineRule="auto"/>
        <w:ind w:left="1570"/>
        <w:jc w:val="both"/>
        <w:rPr>
          <w:strike/>
        </w:rPr>
      </w:pPr>
      <w:r w:rsidRPr="00BF0F2B">
        <w:rPr>
          <w:strike/>
        </w:rPr>
        <w:t xml:space="preserve">Customer can choose between </w:t>
      </w:r>
      <w:r w:rsidRPr="00BF0F2B">
        <w:rPr>
          <w:b/>
          <w:bCs/>
          <w:strike/>
        </w:rPr>
        <w:t>Beef</w:t>
      </w:r>
      <w:r w:rsidRPr="00BF0F2B">
        <w:rPr>
          <w:strike/>
        </w:rPr>
        <w:t xml:space="preserve">, </w:t>
      </w:r>
      <w:r w:rsidRPr="00BF0F2B">
        <w:rPr>
          <w:b/>
          <w:bCs/>
          <w:strike/>
        </w:rPr>
        <w:t>Chicken</w:t>
      </w:r>
      <w:r w:rsidRPr="00BF0F2B">
        <w:rPr>
          <w:strike/>
        </w:rPr>
        <w:t xml:space="preserve"> or </w:t>
      </w:r>
      <w:r w:rsidRPr="00BF0F2B">
        <w:rPr>
          <w:b/>
          <w:bCs/>
          <w:strike/>
        </w:rPr>
        <w:t>Fish</w:t>
      </w:r>
    </w:p>
    <w:p w14:paraId="563EC872" w14:textId="13FEC7EC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Sauce</w:t>
      </w:r>
    </w:p>
    <w:p w14:paraId="30486F51" w14:textId="722E1812" w:rsidR="00F15546" w:rsidRPr="00BF0F2B" w:rsidRDefault="00F15546" w:rsidP="00F15546">
      <w:pPr>
        <w:pStyle w:val="ListParagraph"/>
        <w:spacing w:line="360" w:lineRule="auto"/>
        <w:ind w:left="1570"/>
        <w:jc w:val="both"/>
        <w:rPr>
          <w:strike/>
        </w:rPr>
      </w:pPr>
      <w:r w:rsidRPr="00BF0F2B">
        <w:rPr>
          <w:strike/>
        </w:rPr>
        <w:t xml:space="preserve">Customer can combine sauces such as </w:t>
      </w:r>
      <w:r w:rsidRPr="00BF0F2B">
        <w:rPr>
          <w:b/>
          <w:bCs/>
          <w:strike/>
        </w:rPr>
        <w:t>Mushroom</w:t>
      </w:r>
      <w:r w:rsidRPr="00BF0F2B">
        <w:rPr>
          <w:strike/>
        </w:rPr>
        <w:t xml:space="preserve">, </w:t>
      </w:r>
      <w:r w:rsidRPr="00BF0F2B">
        <w:rPr>
          <w:b/>
          <w:bCs/>
          <w:strike/>
        </w:rPr>
        <w:t>Barbeque</w:t>
      </w:r>
      <w:r w:rsidRPr="00BF0F2B">
        <w:rPr>
          <w:strike/>
        </w:rPr>
        <w:t xml:space="preserve">, </w:t>
      </w:r>
      <w:r w:rsidRPr="00BF0F2B">
        <w:rPr>
          <w:b/>
          <w:bCs/>
          <w:strike/>
        </w:rPr>
        <w:t>Chilli</w:t>
      </w:r>
      <w:r w:rsidRPr="00BF0F2B">
        <w:rPr>
          <w:strike/>
        </w:rPr>
        <w:t xml:space="preserve"> or </w:t>
      </w:r>
      <w:r w:rsidRPr="00BF0F2B">
        <w:rPr>
          <w:b/>
          <w:bCs/>
          <w:strike/>
        </w:rPr>
        <w:t>Cheese</w:t>
      </w:r>
      <w:r w:rsidRPr="00BF0F2B">
        <w:rPr>
          <w:strike/>
        </w:rPr>
        <w:t>.</w:t>
      </w:r>
    </w:p>
    <w:p w14:paraId="353C7185" w14:textId="75C57BB7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Vegetable</w:t>
      </w:r>
    </w:p>
    <w:p w14:paraId="3428177D" w14:textId="5C5D3DD0" w:rsidR="00B8718D" w:rsidRPr="00BF0F2B" w:rsidRDefault="00E75E1D" w:rsidP="00B8718D">
      <w:pPr>
        <w:pStyle w:val="ListParagraph"/>
        <w:spacing w:line="360" w:lineRule="auto"/>
        <w:ind w:left="1570"/>
        <w:jc w:val="both"/>
        <w:rPr>
          <w:strike/>
        </w:rPr>
      </w:pPr>
      <w:r w:rsidRPr="00BF0F2B">
        <w:rPr>
          <w:strike/>
        </w:rPr>
        <w:t>Customer can choose whether to have vegetables or not</w:t>
      </w:r>
    </w:p>
    <w:p w14:paraId="001930E1" w14:textId="75F73A0E" w:rsidR="00795844" w:rsidRPr="006D6A11" w:rsidRDefault="00733DD2" w:rsidP="00733DD2">
      <w:pPr>
        <w:pStyle w:val="ListParagraph"/>
        <w:spacing w:line="360" w:lineRule="auto"/>
        <w:ind w:left="540"/>
        <w:jc w:val="both"/>
        <w:rPr>
          <w:strike/>
        </w:rPr>
      </w:pPr>
      <w:r w:rsidRPr="006D6A11">
        <w:rPr>
          <w:strike/>
        </w:rPr>
        <w:t xml:space="preserve">The page has to </w:t>
      </w:r>
      <w:r w:rsidRPr="006D6A11">
        <w:rPr>
          <w:b/>
          <w:bCs/>
          <w:strike/>
        </w:rPr>
        <w:t xml:space="preserve">show a correspondent </w:t>
      </w:r>
      <w:r w:rsidR="00515669" w:rsidRPr="006D6A11">
        <w:rPr>
          <w:b/>
          <w:bCs/>
          <w:strike/>
        </w:rPr>
        <w:t>Burger</w:t>
      </w:r>
      <w:r w:rsidRPr="006D6A11">
        <w:rPr>
          <w:b/>
          <w:bCs/>
          <w:strike/>
        </w:rPr>
        <w:t xml:space="preserve"> image based on customer’s selected </w:t>
      </w:r>
      <w:r w:rsidR="00B93C81" w:rsidRPr="006D6A11">
        <w:rPr>
          <w:b/>
          <w:bCs/>
          <w:strike/>
        </w:rPr>
        <w:t>ingredients</w:t>
      </w:r>
      <w:r w:rsidR="00B93C81" w:rsidRPr="006D6A11">
        <w:rPr>
          <w:strike/>
        </w:rPr>
        <w:t>.</w:t>
      </w:r>
      <w:r w:rsidR="005A0C93" w:rsidRPr="006D6A11">
        <w:rPr>
          <w:strike/>
        </w:rPr>
        <w:t xml:space="preserve"> At the end of the page, there is a </w:t>
      </w:r>
      <w:r w:rsidR="005A0C93" w:rsidRPr="006D6A11">
        <w:rPr>
          <w:b/>
          <w:bCs/>
          <w:strike/>
        </w:rPr>
        <w:t>“Add To Cart”</w:t>
      </w:r>
      <w:r w:rsidR="005A0C93" w:rsidRPr="006D6A11">
        <w:rPr>
          <w:strike/>
        </w:rPr>
        <w:t xml:space="preserve"> Button</w:t>
      </w:r>
      <w:r w:rsidR="00B4027C" w:rsidRPr="006D6A11">
        <w:rPr>
          <w:strike/>
        </w:rPr>
        <w:t>.</w:t>
      </w:r>
    </w:p>
    <w:p w14:paraId="506DE913" w14:textId="4C8AD0C9" w:rsidR="00755FA3" w:rsidRDefault="007F07B2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Our Team</w:t>
      </w:r>
    </w:p>
    <w:p w14:paraId="72DCB6BA" w14:textId="53E9E1A4" w:rsidR="005D6FA6" w:rsidRPr="0025514E" w:rsidRDefault="00755FA3" w:rsidP="00821B27">
      <w:pPr>
        <w:pStyle w:val="ListParagraph"/>
        <w:spacing w:line="360" w:lineRule="auto"/>
        <w:ind w:left="567" w:firstLine="283"/>
        <w:jc w:val="both"/>
        <w:rPr>
          <w:strike/>
        </w:rPr>
      </w:pPr>
      <w:r w:rsidRPr="0025514E">
        <w:rPr>
          <w:strike/>
        </w:rPr>
        <w:t xml:space="preserve">This page shows the </w:t>
      </w:r>
      <w:r w:rsidR="006A0088" w:rsidRPr="0025514E">
        <w:rPr>
          <w:strike/>
        </w:rPr>
        <w:t xml:space="preserve">Important Role on </w:t>
      </w:r>
      <w:r w:rsidR="006A0088" w:rsidRPr="0025514E">
        <w:rPr>
          <w:b/>
          <w:bCs/>
          <w:strike/>
        </w:rPr>
        <w:t>Burger KEng</w:t>
      </w:r>
      <w:r w:rsidR="006A0088" w:rsidRPr="0025514E">
        <w:rPr>
          <w:strike/>
        </w:rPr>
        <w:t xml:space="preserve"> company, please provide </w:t>
      </w:r>
      <w:r w:rsidR="006A0088" w:rsidRPr="0025514E">
        <w:rPr>
          <w:b/>
          <w:bCs/>
          <w:strike/>
        </w:rPr>
        <w:t>photo</w:t>
      </w:r>
      <w:r w:rsidR="006A0088" w:rsidRPr="0025514E">
        <w:rPr>
          <w:strike/>
        </w:rPr>
        <w:t xml:space="preserve">, </w:t>
      </w:r>
      <w:r w:rsidR="006A0088" w:rsidRPr="0025514E">
        <w:rPr>
          <w:b/>
          <w:bCs/>
          <w:strike/>
        </w:rPr>
        <w:t>role</w:t>
      </w:r>
      <w:r w:rsidR="006A0088" w:rsidRPr="0025514E">
        <w:rPr>
          <w:strike/>
        </w:rPr>
        <w:t xml:space="preserve">, and </w:t>
      </w:r>
      <w:r w:rsidR="006A0088" w:rsidRPr="0025514E">
        <w:rPr>
          <w:b/>
          <w:bCs/>
          <w:strike/>
        </w:rPr>
        <w:t xml:space="preserve">name </w:t>
      </w:r>
      <w:r w:rsidR="006A0088" w:rsidRPr="0025514E">
        <w:rPr>
          <w:strike/>
        </w:rPr>
        <w:t>of</w:t>
      </w:r>
      <w:r w:rsidR="006A0088" w:rsidRPr="0025514E">
        <w:rPr>
          <w:b/>
          <w:bCs/>
          <w:strike/>
        </w:rPr>
        <w:t xml:space="preserve"> </w:t>
      </w:r>
      <w:r w:rsidR="00747953" w:rsidRPr="0025514E">
        <w:rPr>
          <w:strike/>
        </w:rPr>
        <w:t xml:space="preserve">the employee of </w:t>
      </w:r>
      <w:r w:rsidR="00747953" w:rsidRPr="0025514E">
        <w:rPr>
          <w:b/>
          <w:bCs/>
          <w:strike/>
        </w:rPr>
        <w:t>Burger KEng</w:t>
      </w:r>
      <w:r w:rsidR="006B634F" w:rsidRPr="0025514E">
        <w:rPr>
          <w:b/>
          <w:bCs/>
          <w:strike/>
        </w:rPr>
        <w:t xml:space="preserve">, </w:t>
      </w:r>
      <w:r w:rsidR="006B634F" w:rsidRPr="0025514E">
        <w:rPr>
          <w:strike/>
        </w:rPr>
        <w:t>the data and picture can be dummy</w:t>
      </w:r>
      <w:r w:rsidR="004D022B" w:rsidRPr="0025514E">
        <w:rPr>
          <w:strike/>
        </w:rPr>
        <w:t xml:space="preserve"> </w:t>
      </w:r>
      <w:r w:rsidR="00C92DA8" w:rsidRPr="0025514E">
        <w:rPr>
          <w:strike/>
        </w:rPr>
        <w:t>and</w:t>
      </w:r>
      <w:r w:rsidR="00296F1D" w:rsidRPr="0025514E">
        <w:rPr>
          <w:strike/>
        </w:rPr>
        <w:t>/or</w:t>
      </w:r>
      <w:r w:rsidR="004D022B" w:rsidRPr="0025514E">
        <w:rPr>
          <w:strike/>
        </w:rPr>
        <w:t xml:space="preserve"> illustration</w:t>
      </w:r>
      <w:r w:rsidR="00747953" w:rsidRPr="0025514E">
        <w:rPr>
          <w:b/>
          <w:bCs/>
          <w:strike/>
        </w:rPr>
        <w:t>.</w:t>
      </w:r>
    </w:p>
    <w:p w14:paraId="4CE34D8B" w14:textId="1CF0B828" w:rsidR="0047248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9D595B2" w14:textId="71DCAC39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39C7E963" w14:textId="45515D58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D76E5C3" w14:textId="35596027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40CA8ABD" w14:textId="4027FB19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8D8B7F6" w14:textId="77777777" w:rsidR="004746A4" w:rsidRPr="00755FA3" w:rsidRDefault="004746A4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lastRenderedPageBreak/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52A086F5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</w:t>
      </w:r>
      <w:r w:rsidR="001E01E2">
        <w:rPr>
          <w:b/>
        </w:rPr>
        <w:t>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psd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psd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css, *.js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7E77C" w14:textId="77777777" w:rsidR="006F5434" w:rsidRDefault="006F5434" w:rsidP="00273E4A">
      <w:r>
        <w:separator/>
      </w:r>
    </w:p>
  </w:endnote>
  <w:endnote w:type="continuationSeparator" w:id="0">
    <w:p w14:paraId="57A7313B" w14:textId="77777777" w:rsidR="006F5434" w:rsidRDefault="006F543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8CA34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A21BFF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E075D" w14:textId="77777777" w:rsidR="006F5434" w:rsidRDefault="006F5434" w:rsidP="00273E4A">
      <w:r>
        <w:separator/>
      </w:r>
    </w:p>
  </w:footnote>
  <w:footnote w:type="continuationSeparator" w:id="0">
    <w:p w14:paraId="2F36C9FF" w14:textId="77777777" w:rsidR="006F5434" w:rsidRDefault="006F543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7DD6CE" w:rsidR="005D0782" w:rsidRPr="00F42899" w:rsidRDefault="00A171E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02230"/>
    <w:multiLevelType w:val="hybridMultilevel"/>
    <w:tmpl w:val="85AC94A2"/>
    <w:lvl w:ilvl="0" w:tplc="04090003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9"/>
  </w:num>
  <w:num w:numId="5">
    <w:abstractNumId w:val="15"/>
  </w:num>
  <w:num w:numId="6">
    <w:abstractNumId w:val="13"/>
  </w:num>
  <w:num w:numId="7">
    <w:abstractNumId w:val="16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7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0F12"/>
    <w:rsid w:val="000450BC"/>
    <w:rsid w:val="00050E73"/>
    <w:rsid w:val="00051154"/>
    <w:rsid w:val="00072DE7"/>
    <w:rsid w:val="000732DF"/>
    <w:rsid w:val="0008371B"/>
    <w:rsid w:val="000950A5"/>
    <w:rsid w:val="000A0C90"/>
    <w:rsid w:val="000A23D8"/>
    <w:rsid w:val="000A3F41"/>
    <w:rsid w:val="000B69D0"/>
    <w:rsid w:val="000C00A6"/>
    <w:rsid w:val="000C3015"/>
    <w:rsid w:val="000D1459"/>
    <w:rsid w:val="000F057A"/>
    <w:rsid w:val="000F1EBF"/>
    <w:rsid w:val="000F3EB6"/>
    <w:rsid w:val="000F7CFC"/>
    <w:rsid w:val="000F7FC6"/>
    <w:rsid w:val="00103F2A"/>
    <w:rsid w:val="001128D4"/>
    <w:rsid w:val="00114E4D"/>
    <w:rsid w:val="00122BC2"/>
    <w:rsid w:val="00126822"/>
    <w:rsid w:val="00126F26"/>
    <w:rsid w:val="00131DAA"/>
    <w:rsid w:val="0014264F"/>
    <w:rsid w:val="00145C2E"/>
    <w:rsid w:val="00150E94"/>
    <w:rsid w:val="00151847"/>
    <w:rsid w:val="00151FEC"/>
    <w:rsid w:val="00155C71"/>
    <w:rsid w:val="0015698F"/>
    <w:rsid w:val="00183F26"/>
    <w:rsid w:val="00187F5A"/>
    <w:rsid w:val="001955A6"/>
    <w:rsid w:val="001A300E"/>
    <w:rsid w:val="001B3A2E"/>
    <w:rsid w:val="001B7E29"/>
    <w:rsid w:val="001C38AF"/>
    <w:rsid w:val="001C3A34"/>
    <w:rsid w:val="001C7F83"/>
    <w:rsid w:val="001D4810"/>
    <w:rsid w:val="001E01E2"/>
    <w:rsid w:val="001E4042"/>
    <w:rsid w:val="001E53FA"/>
    <w:rsid w:val="001E637E"/>
    <w:rsid w:val="001E7ABE"/>
    <w:rsid w:val="001F64B6"/>
    <w:rsid w:val="00204BCD"/>
    <w:rsid w:val="002234C6"/>
    <w:rsid w:val="00224780"/>
    <w:rsid w:val="00234D5B"/>
    <w:rsid w:val="00235C36"/>
    <w:rsid w:val="002376FA"/>
    <w:rsid w:val="0025514E"/>
    <w:rsid w:val="00263AC2"/>
    <w:rsid w:val="0026627A"/>
    <w:rsid w:val="00273370"/>
    <w:rsid w:val="00273E4A"/>
    <w:rsid w:val="00281799"/>
    <w:rsid w:val="002841B3"/>
    <w:rsid w:val="002956DC"/>
    <w:rsid w:val="00296DA6"/>
    <w:rsid w:val="00296F1D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2E6B0B"/>
    <w:rsid w:val="003002A2"/>
    <w:rsid w:val="00303A70"/>
    <w:rsid w:val="00305136"/>
    <w:rsid w:val="003054E4"/>
    <w:rsid w:val="00306971"/>
    <w:rsid w:val="00320C87"/>
    <w:rsid w:val="00321362"/>
    <w:rsid w:val="00323347"/>
    <w:rsid w:val="003377F6"/>
    <w:rsid w:val="003432E6"/>
    <w:rsid w:val="003439D3"/>
    <w:rsid w:val="003541C4"/>
    <w:rsid w:val="00354757"/>
    <w:rsid w:val="0036420F"/>
    <w:rsid w:val="0036669F"/>
    <w:rsid w:val="00366844"/>
    <w:rsid w:val="0037553B"/>
    <w:rsid w:val="00377DD6"/>
    <w:rsid w:val="0038130B"/>
    <w:rsid w:val="003816C6"/>
    <w:rsid w:val="0038376D"/>
    <w:rsid w:val="00384C7B"/>
    <w:rsid w:val="00386054"/>
    <w:rsid w:val="00387D06"/>
    <w:rsid w:val="003A1788"/>
    <w:rsid w:val="003B1D05"/>
    <w:rsid w:val="003B27CC"/>
    <w:rsid w:val="003B5F77"/>
    <w:rsid w:val="003C0A29"/>
    <w:rsid w:val="003C1CE6"/>
    <w:rsid w:val="003C70C5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196"/>
    <w:rsid w:val="004633AF"/>
    <w:rsid w:val="0046440B"/>
    <w:rsid w:val="00470964"/>
    <w:rsid w:val="004716A8"/>
    <w:rsid w:val="00472483"/>
    <w:rsid w:val="0047333E"/>
    <w:rsid w:val="004746A4"/>
    <w:rsid w:val="00482F82"/>
    <w:rsid w:val="004833D3"/>
    <w:rsid w:val="004875D4"/>
    <w:rsid w:val="00494E4C"/>
    <w:rsid w:val="004A6F1F"/>
    <w:rsid w:val="004B34DE"/>
    <w:rsid w:val="004B47B5"/>
    <w:rsid w:val="004B6AFE"/>
    <w:rsid w:val="004C0F0C"/>
    <w:rsid w:val="004C1583"/>
    <w:rsid w:val="004D022B"/>
    <w:rsid w:val="004D176C"/>
    <w:rsid w:val="004D5879"/>
    <w:rsid w:val="004E4934"/>
    <w:rsid w:val="004E4E06"/>
    <w:rsid w:val="004E7352"/>
    <w:rsid w:val="00504508"/>
    <w:rsid w:val="00510C7E"/>
    <w:rsid w:val="0051269B"/>
    <w:rsid w:val="00515669"/>
    <w:rsid w:val="00520E03"/>
    <w:rsid w:val="005314B7"/>
    <w:rsid w:val="00535DA7"/>
    <w:rsid w:val="00541323"/>
    <w:rsid w:val="005447D7"/>
    <w:rsid w:val="0055410B"/>
    <w:rsid w:val="00556E41"/>
    <w:rsid w:val="005621AC"/>
    <w:rsid w:val="005672D6"/>
    <w:rsid w:val="00571B72"/>
    <w:rsid w:val="00580D78"/>
    <w:rsid w:val="0058113D"/>
    <w:rsid w:val="00582417"/>
    <w:rsid w:val="00582E4C"/>
    <w:rsid w:val="00594437"/>
    <w:rsid w:val="005A072D"/>
    <w:rsid w:val="005A0C93"/>
    <w:rsid w:val="005A1365"/>
    <w:rsid w:val="005A32DD"/>
    <w:rsid w:val="005A7BB6"/>
    <w:rsid w:val="005B07D4"/>
    <w:rsid w:val="005B3392"/>
    <w:rsid w:val="005B66A9"/>
    <w:rsid w:val="005C156C"/>
    <w:rsid w:val="005C19B6"/>
    <w:rsid w:val="005C40B8"/>
    <w:rsid w:val="005D0782"/>
    <w:rsid w:val="005D2AD9"/>
    <w:rsid w:val="005D6FA6"/>
    <w:rsid w:val="005E252C"/>
    <w:rsid w:val="005F3870"/>
    <w:rsid w:val="005F47E6"/>
    <w:rsid w:val="005F794B"/>
    <w:rsid w:val="0060201C"/>
    <w:rsid w:val="0060486C"/>
    <w:rsid w:val="00611458"/>
    <w:rsid w:val="00622859"/>
    <w:rsid w:val="00622CA8"/>
    <w:rsid w:val="00635EE5"/>
    <w:rsid w:val="00643F04"/>
    <w:rsid w:val="00643F75"/>
    <w:rsid w:val="0065445F"/>
    <w:rsid w:val="00664137"/>
    <w:rsid w:val="0067443D"/>
    <w:rsid w:val="006764E9"/>
    <w:rsid w:val="00684E2D"/>
    <w:rsid w:val="006A0088"/>
    <w:rsid w:val="006B634F"/>
    <w:rsid w:val="006D36BC"/>
    <w:rsid w:val="006D6A11"/>
    <w:rsid w:val="006F4D80"/>
    <w:rsid w:val="006F5434"/>
    <w:rsid w:val="00701ECA"/>
    <w:rsid w:val="007156D2"/>
    <w:rsid w:val="007203D1"/>
    <w:rsid w:val="00720962"/>
    <w:rsid w:val="0072245D"/>
    <w:rsid w:val="00733C1A"/>
    <w:rsid w:val="00733DD2"/>
    <w:rsid w:val="00737595"/>
    <w:rsid w:val="00742413"/>
    <w:rsid w:val="00747953"/>
    <w:rsid w:val="00755FA3"/>
    <w:rsid w:val="00787247"/>
    <w:rsid w:val="00795844"/>
    <w:rsid w:val="007A260E"/>
    <w:rsid w:val="007A33B1"/>
    <w:rsid w:val="007A3421"/>
    <w:rsid w:val="007B2D7E"/>
    <w:rsid w:val="007B5A6A"/>
    <w:rsid w:val="007C1C37"/>
    <w:rsid w:val="007E0EE7"/>
    <w:rsid w:val="007F07B2"/>
    <w:rsid w:val="007F3F44"/>
    <w:rsid w:val="008037DF"/>
    <w:rsid w:val="00810737"/>
    <w:rsid w:val="00811C48"/>
    <w:rsid w:val="00821B27"/>
    <w:rsid w:val="00824E9B"/>
    <w:rsid w:val="00833BEE"/>
    <w:rsid w:val="0083459F"/>
    <w:rsid w:val="0083780E"/>
    <w:rsid w:val="00864EDE"/>
    <w:rsid w:val="008674E6"/>
    <w:rsid w:val="00874EAF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2A9E"/>
    <w:rsid w:val="008D3B00"/>
    <w:rsid w:val="008D411F"/>
    <w:rsid w:val="00900278"/>
    <w:rsid w:val="009010C1"/>
    <w:rsid w:val="00901E25"/>
    <w:rsid w:val="0090372F"/>
    <w:rsid w:val="00906B9B"/>
    <w:rsid w:val="00921666"/>
    <w:rsid w:val="00925194"/>
    <w:rsid w:val="00927523"/>
    <w:rsid w:val="00932B6E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C7F42"/>
    <w:rsid w:val="009E29D9"/>
    <w:rsid w:val="00A03703"/>
    <w:rsid w:val="00A1473C"/>
    <w:rsid w:val="00A171E6"/>
    <w:rsid w:val="00A32343"/>
    <w:rsid w:val="00A43F9E"/>
    <w:rsid w:val="00A46082"/>
    <w:rsid w:val="00A50AF3"/>
    <w:rsid w:val="00A52AB7"/>
    <w:rsid w:val="00A53D38"/>
    <w:rsid w:val="00A552D5"/>
    <w:rsid w:val="00A7548F"/>
    <w:rsid w:val="00A7646D"/>
    <w:rsid w:val="00A85F8F"/>
    <w:rsid w:val="00A93084"/>
    <w:rsid w:val="00A933D3"/>
    <w:rsid w:val="00AA1407"/>
    <w:rsid w:val="00AA2716"/>
    <w:rsid w:val="00AB0E0A"/>
    <w:rsid w:val="00AB242B"/>
    <w:rsid w:val="00AB42BB"/>
    <w:rsid w:val="00AC0C63"/>
    <w:rsid w:val="00AC5CE5"/>
    <w:rsid w:val="00AC5D98"/>
    <w:rsid w:val="00AC5EA4"/>
    <w:rsid w:val="00AC7CBB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200DA"/>
    <w:rsid w:val="00B212C7"/>
    <w:rsid w:val="00B25A20"/>
    <w:rsid w:val="00B30060"/>
    <w:rsid w:val="00B30139"/>
    <w:rsid w:val="00B4027C"/>
    <w:rsid w:val="00B440FB"/>
    <w:rsid w:val="00B4674F"/>
    <w:rsid w:val="00B517FB"/>
    <w:rsid w:val="00B526DB"/>
    <w:rsid w:val="00B634A8"/>
    <w:rsid w:val="00B66AA5"/>
    <w:rsid w:val="00B67595"/>
    <w:rsid w:val="00B7140C"/>
    <w:rsid w:val="00B81979"/>
    <w:rsid w:val="00B8718D"/>
    <w:rsid w:val="00B93C81"/>
    <w:rsid w:val="00B948DA"/>
    <w:rsid w:val="00B9609E"/>
    <w:rsid w:val="00BB7581"/>
    <w:rsid w:val="00BC6DE8"/>
    <w:rsid w:val="00BE0209"/>
    <w:rsid w:val="00BE0705"/>
    <w:rsid w:val="00BF0F2B"/>
    <w:rsid w:val="00BF1DCA"/>
    <w:rsid w:val="00BF2997"/>
    <w:rsid w:val="00BF7C45"/>
    <w:rsid w:val="00C01DB7"/>
    <w:rsid w:val="00C107A7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92DA8"/>
    <w:rsid w:val="00CA4E13"/>
    <w:rsid w:val="00CB3B33"/>
    <w:rsid w:val="00CB736B"/>
    <w:rsid w:val="00CD2DF5"/>
    <w:rsid w:val="00CD4B6A"/>
    <w:rsid w:val="00CD64BC"/>
    <w:rsid w:val="00CF11B0"/>
    <w:rsid w:val="00D22C95"/>
    <w:rsid w:val="00D23946"/>
    <w:rsid w:val="00D30822"/>
    <w:rsid w:val="00D3685C"/>
    <w:rsid w:val="00D37E0D"/>
    <w:rsid w:val="00D47C75"/>
    <w:rsid w:val="00D54060"/>
    <w:rsid w:val="00D5647E"/>
    <w:rsid w:val="00D60A6D"/>
    <w:rsid w:val="00D6468A"/>
    <w:rsid w:val="00D67DFC"/>
    <w:rsid w:val="00D72FF7"/>
    <w:rsid w:val="00D91CFF"/>
    <w:rsid w:val="00D95848"/>
    <w:rsid w:val="00DA4A85"/>
    <w:rsid w:val="00DB019E"/>
    <w:rsid w:val="00DB0A75"/>
    <w:rsid w:val="00DC4B9D"/>
    <w:rsid w:val="00DC4F2D"/>
    <w:rsid w:val="00DC700A"/>
    <w:rsid w:val="00DE2FA6"/>
    <w:rsid w:val="00DF2179"/>
    <w:rsid w:val="00DF224B"/>
    <w:rsid w:val="00DF59C2"/>
    <w:rsid w:val="00E003EA"/>
    <w:rsid w:val="00E0375C"/>
    <w:rsid w:val="00E03DA9"/>
    <w:rsid w:val="00E047D9"/>
    <w:rsid w:val="00E07603"/>
    <w:rsid w:val="00E12341"/>
    <w:rsid w:val="00E2348F"/>
    <w:rsid w:val="00E335DA"/>
    <w:rsid w:val="00E35A13"/>
    <w:rsid w:val="00E36B77"/>
    <w:rsid w:val="00E36EA8"/>
    <w:rsid w:val="00E47DC8"/>
    <w:rsid w:val="00E502A7"/>
    <w:rsid w:val="00E642BF"/>
    <w:rsid w:val="00E660C4"/>
    <w:rsid w:val="00E75E1D"/>
    <w:rsid w:val="00E83F0C"/>
    <w:rsid w:val="00E94551"/>
    <w:rsid w:val="00EB13F6"/>
    <w:rsid w:val="00EB5190"/>
    <w:rsid w:val="00ED0B0D"/>
    <w:rsid w:val="00ED5890"/>
    <w:rsid w:val="00ED7EE6"/>
    <w:rsid w:val="00EF17AC"/>
    <w:rsid w:val="00EF5123"/>
    <w:rsid w:val="00F15546"/>
    <w:rsid w:val="00F2008B"/>
    <w:rsid w:val="00F22A92"/>
    <w:rsid w:val="00F2595B"/>
    <w:rsid w:val="00F264B6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50</TotalTime>
  <Pages>6</Pages>
  <Words>1262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aul Eric</cp:lastModifiedBy>
  <cp:revision>11</cp:revision>
  <dcterms:created xsi:type="dcterms:W3CDTF">2021-05-08T03:41:00Z</dcterms:created>
  <dcterms:modified xsi:type="dcterms:W3CDTF">2021-07-04T02:58:00Z</dcterms:modified>
</cp:coreProperties>
</file>